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F66E47" w:rsidRDefault="00F66E47">
      <w:r>
        <w:t>Result for Model1</w:t>
      </w:r>
    </w:p>
    <w:p w:rsidR="00F66E47" w:rsidRDefault="00F66E47" w:rsidP="00F66E47">
      <w:pPr>
        <w:ind w:firstLine="720"/>
      </w:pPr>
      <w:r>
        <w:t>The defined control signal is exited in zone---Cor.</w:t>
      </w:r>
    </w:p>
    <w:p w:rsidR="00F66E47" w:rsidRDefault="00A27966">
      <w:r w:rsidRPr="00A27966">
        <w:rPr>
          <w:noProof/>
        </w:rPr>
        <w:drawing>
          <wp:inline distT="0" distB="0" distL="0" distR="0">
            <wp:extent cx="5943600" cy="2218823"/>
            <wp:effectExtent l="0" t="0" r="0" b="0"/>
            <wp:docPr id="3" name="Picture 3" descr="C:\Users\fniu\AppData\Local\Temp\1543517047(1)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fniu\AppData\Local\Temp\1543517047(1).png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21882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F66E47" w:rsidRDefault="005B6D26">
      <w:r>
        <w:t>Resulting flowrate??</w:t>
      </w:r>
    </w:p>
    <w:p w:rsidR="005B6D26" w:rsidRDefault="00A27966" w:rsidP="00D64258">
      <w:pPr>
        <w:jc w:val="center"/>
      </w:pPr>
      <w:r w:rsidRPr="00A27966">
        <w:rPr>
          <w:noProof/>
        </w:rPr>
        <w:drawing>
          <wp:inline distT="0" distB="0" distL="0" distR="0">
            <wp:extent cx="5584371" cy="2100418"/>
            <wp:effectExtent l="0" t="0" r="0" b="0"/>
            <wp:docPr id="1" name="Picture 1" descr="C:\Users\fniu\AppData\Local\Temp\1543516961(1)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fniu\AppData\Local\Temp\1543516961(1)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191"/>
                    <a:stretch/>
                  </pic:blipFill>
                  <pic:spPr bwMode="auto">
                    <a:xfrm>
                      <a:off x="0" y="0"/>
                      <a:ext cx="5594516" cy="210423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84221E" w:rsidRDefault="0061230E" w:rsidP="0061230E">
      <w:pPr>
        <w:rPr>
          <w:rFonts w:hint="eastAsia"/>
        </w:rPr>
      </w:pPr>
      <w:r>
        <w:t>Zone Temp</w:t>
      </w:r>
      <w:r w:rsidR="00D81AF4">
        <w:rPr>
          <w:rFonts w:hint="eastAsia"/>
        </w:rPr>
        <w:t>(</w:t>
      </w:r>
      <w:r w:rsidR="00D81AF4">
        <w:t xml:space="preserve">Left: </w:t>
      </w:r>
      <w:r w:rsidR="00D81AF4">
        <w:rPr>
          <w:rFonts w:hint="eastAsia"/>
        </w:rPr>
        <w:t>base case</w:t>
      </w:r>
      <w:r w:rsidR="00D81AF4">
        <w:t>, right: with random control input)</w:t>
      </w:r>
      <w:bookmarkStart w:id="0" w:name="_GoBack"/>
      <w:bookmarkEnd w:id="0"/>
    </w:p>
    <w:p w:rsidR="0061230E" w:rsidRDefault="00D81AF4" w:rsidP="0061230E">
      <w:pPr>
        <w:jc w:val="center"/>
      </w:pPr>
      <w:r w:rsidRPr="0061230E">
        <w:rPr>
          <w:noProof/>
        </w:rPr>
        <w:drawing>
          <wp:anchor distT="0" distB="0" distL="114300" distR="114300" simplePos="0" relativeHeight="251659264" behindDoc="0" locked="0" layoutInCell="1" allowOverlap="1">
            <wp:simplePos x="0" y="0"/>
            <wp:positionH relativeFrom="column">
              <wp:posOffset>2884170</wp:posOffset>
            </wp:positionH>
            <wp:positionV relativeFrom="paragraph">
              <wp:posOffset>125185</wp:posOffset>
            </wp:positionV>
            <wp:extent cx="2623185" cy="2045970"/>
            <wp:effectExtent l="0" t="0" r="5715" b="0"/>
            <wp:wrapSquare wrapText="bothSides"/>
            <wp:docPr id="4" name="Picture 4" descr="C:\Users\fniu\AppData\Local\Temp\1543521828(1)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fniu\AppData\Local\Temp\1543521828(1).png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23185" cy="20459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D81AF4">
        <w:rPr>
          <w:noProof/>
        </w:rPr>
        <w:drawing>
          <wp:anchor distT="0" distB="0" distL="114300" distR="114300" simplePos="0" relativeHeight="251658240" behindDoc="0" locked="0" layoutInCell="1" allowOverlap="1">
            <wp:simplePos x="0" y="0"/>
            <wp:positionH relativeFrom="column">
              <wp:posOffset>-223611</wp:posOffset>
            </wp:positionH>
            <wp:positionV relativeFrom="paragraph">
              <wp:posOffset>363</wp:posOffset>
            </wp:positionV>
            <wp:extent cx="3018662" cy="2318657"/>
            <wp:effectExtent l="0" t="0" r="0" b="5715"/>
            <wp:wrapSquare wrapText="bothSides"/>
            <wp:docPr id="6" name="Picture 6" descr="C:\Users\fniu\AppData\Local\Temp\1543603016(1)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C:\Users\fniu\AppData\Local\Temp\1543603016(1).png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18662" cy="231865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sectPr w:rsidR="0061230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4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Le0MDYwMbA0NbMwsjBU0lEKTi0uzszPAykwqgUAHPDXPCwAAAA="/>
  </w:docVars>
  <w:rsids>
    <w:rsidRoot w:val="00FA7199"/>
    <w:rsid w:val="00203D3A"/>
    <w:rsid w:val="005B6D26"/>
    <w:rsid w:val="0061230E"/>
    <w:rsid w:val="00730AD5"/>
    <w:rsid w:val="0084221E"/>
    <w:rsid w:val="0093642D"/>
    <w:rsid w:val="009637B6"/>
    <w:rsid w:val="00A13419"/>
    <w:rsid w:val="00A27966"/>
    <w:rsid w:val="00A47C9E"/>
    <w:rsid w:val="00D64258"/>
    <w:rsid w:val="00D81AF4"/>
    <w:rsid w:val="00F11834"/>
    <w:rsid w:val="00F66E47"/>
    <w:rsid w:val="00FA719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9E65F867-E648-4DF2-8E67-0ECB848070E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4" Type="http://schemas.openxmlformats.org/officeDocument/2006/relationships/image" Target="media/image1.png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</TotalTime>
  <Pages>1</Pages>
  <Words>23</Words>
  <Characters>136</Characters>
  <Application>Microsoft Office Word</Application>
  <DocSecurity>0</DocSecurity>
  <Lines>1</Lines>
  <Paragraphs>1</Paragraphs>
  <ScaleCrop>false</ScaleCrop>
  <Company>The University of Alabama</Company>
  <LinksUpToDate>false</LinksUpToDate>
  <CharactersWithSpaces>15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niu</dc:creator>
  <cp:keywords/>
  <dc:description/>
  <cp:lastModifiedBy>fniu</cp:lastModifiedBy>
  <cp:revision>8</cp:revision>
  <dcterms:created xsi:type="dcterms:W3CDTF">2018-11-29T16:37:00Z</dcterms:created>
  <dcterms:modified xsi:type="dcterms:W3CDTF">2018-11-30T18:38:00Z</dcterms:modified>
</cp:coreProperties>
</file>